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F40" w:rsidRDefault="00265838">
      <w:pPr>
        <w:pStyle w:val="1"/>
      </w:pPr>
      <w:bookmarkStart w:id="0" w:name="российский-университет-дружбы-народов"/>
      <w:bookmarkStart w:id="1" w:name="_GoBack"/>
      <w:bookmarkEnd w:id="1"/>
      <w:r>
        <w:t>Российский университет дружбы народов</w:t>
      </w:r>
    </w:p>
    <w:p w:rsidR="00236F40" w:rsidRDefault="00265838">
      <w:pPr>
        <w:pStyle w:val="2"/>
      </w:pPr>
      <w:bookmarkStart w:id="2" w:name="Xa6f625cf182426ffae57c55e5697232c342e84a"/>
      <w:r>
        <w:t>Факультет физико-математических и естественных наук</w:t>
      </w:r>
    </w:p>
    <w:p w:rsidR="00236F40" w:rsidRDefault="00265838">
      <w:r>
        <w:pict>
          <v:rect id="_x0000_i1025" style="width:0;height:1.5pt" o:hralign="center" o:hrstd="t" o:hr="t"/>
        </w:pict>
      </w:r>
    </w:p>
    <w:p w:rsidR="00236F40" w:rsidRDefault="00265838">
      <w:pPr>
        <w:pStyle w:val="1"/>
      </w:pPr>
      <w:bookmarkStart w:id="3" w:name="отчёт-по-лабораторной-работе-8"/>
      <w:bookmarkEnd w:id="0"/>
      <w:bookmarkEnd w:id="2"/>
      <w:r>
        <w:t>Отчёт по лабораторной работе №8</w:t>
      </w:r>
    </w:p>
    <w:p w:rsidR="00236F40" w:rsidRDefault="00265838">
      <w:pPr>
        <w:pStyle w:val="FirstParagraph"/>
      </w:pPr>
      <w:r>
        <w:rPr>
          <w:b/>
          <w:bCs/>
        </w:rPr>
        <w:t>Дисциплина:</w:t>
      </w:r>
      <w:r>
        <w:t xml:space="preserve"> </w:t>
      </w:r>
      <w:r>
        <w:t>Математическое моделирование</w:t>
      </w:r>
    </w:p>
    <w:p w:rsidR="00236F40" w:rsidRDefault="00265838">
      <w:pPr>
        <w:pStyle w:val="a0"/>
      </w:pPr>
      <w:r>
        <w:rPr>
          <w:b/>
          <w:bCs/>
        </w:rPr>
        <w:t>Студент:</w:t>
      </w:r>
      <w:r>
        <w:t xml:space="preserve"> Оразгелдиева Огулнур</w:t>
      </w:r>
    </w:p>
    <w:p w:rsidR="00236F40" w:rsidRDefault="00265838">
      <w:pPr>
        <w:pStyle w:val="a0"/>
      </w:pPr>
      <w:r>
        <w:rPr>
          <w:b/>
          <w:bCs/>
        </w:rPr>
        <w:t>Группа:</w:t>
      </w:r>
      <w:r>
        <w:t xml:space="preserve"> НПИбд-02-20</w:t>
      </w:r>
    </w:p>
    <w:p w:rsidR="00236F40" w:rsidRDefault="00265838">
      <w:r>
        <w:pict>
          <v:rect id="_x0000_i1026" style="width:0;height:1.5pt" o:hralign="center" o:hrstd="t" o:hr="t"/>
        </w:pict>
      </w:r>
    </w:p>
    <w:p w:rsidR="00236F40" w:rsidRDefault="00265838">
      <w:pPr>
        <w:pStyle w:val="FirstParagraph"/>
      </w:pPr>
      <w:r>
        <w:rPr>
          <w:b/>
          <w:bCs/>
        </w:rPr>
        <w:t>Лабораторная работа №8</w:t>
      </w:r>
    </w:p>
    <w:p w:rsidR="00236F40" w:rsidRDefault="00265838">
      <w:pPr>
        <w:pStyle w:val="a0"/>
      </w:pPr>
      <w:r>
        <w:rPr>
          <w:b/>
          <w:bCs/>
        </w:rPr>
        <w:t>Цель работы</w:t>
      </w:r>
    </w:p>
    <w:p w:rsidR="00236F40" w:rsidRDefault="00265838">
      <w:pPr>
        <w:pStyle w:val="a0"/>
      </w:pPr>
      <w:r>
        <w:t>Построить график для модели конкуренции двух фирм с помощью julia, openmodelica</w:t>
      </w:r>
    </w:p>
    <w:p w:rsidR="00236F40" w:rsidRDefault="00265838">
      <w:pPr>
        <w:pStyle w:val="a0"/>
      </w:pPr>
      <w:r>
        <w:rPr>
          <w:b/>
          <w:bCs/>
        </w:rPr>
        <w:t>Теоретическое введение</w:t>
      </w:r>
      <w:r>
        <w:t>[1]</w:t>
      </w:r>
    </w:p>
    <w:p w:rsidR="00236F40" w:rsidRDefault="00265838">
      <w:pPr>
        <w:pStyle w:val="a0"/>
      </w:pPr>
      <w:r>
        <w:t xml:space="preserve">Для построения модели конкуренции </w:t>
      </w:r>
      <w:r>
        <w:t>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</w:t>
      </w:r>
      <w:r>
        <w:t>ынка и конкуренты в ней отсутствуют.</w:t>
      </w:r>
    </w:p>
    <w:p w:rsidR="00236F40" w:rsidRDefault="00265838">
      <w:pPr>
        <w:pStyle w:val="a0"/>
      </w:pPr>
      <w:r>
        <w:t>Обозначим: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.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</w:t>
      </w:r>
      <w:r>
        <w:t>, т.е. производимый продукт ориентирован на определенный слой населения.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:rsidR="00236F40" w:rsidRDefault="00265838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</w:t>
      </w:r>
      <w:r>
        <w:t>ы продукции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:rsidR="00236F40" w:rsidRDefault="00265838">
      <w:pPr>
        <w:pStyle w:val="a0"/>
      </w:pPr>
      <m:oMath>
        <m:r>
          <w:rPr>
            <w:rFonts w:ascii="Cambria Math" w:hAnsi="Cambria Math"/>
          </w:rPr>
          <w:lastRenderedPageBreak/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:rsidR="00236F40" w:rsidRDefault="00265838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:rsidR="00236F40" w:rsidRDefault="002658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:rsidR="00236F40" w:rsidRDefault="0026583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</w:t>
      </w:r>
      <w:r>
        <w:t xml:space="preserve">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</w:t>
      </w:r>
      <w:r>
        <w:t xml:space="preserve">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:rsidR="00236F40" w:rsidRDefault="00265838">
      <w:pPr>
        <w:pStyle w:val="a0"/>
      </w:pPr>
      <w:r>
        <w:t>Уравнения динамики оборотных средств можно записать в виде:</w:t>
      </w:r>
    </w:p>
    <w:p w:rsidR="00236F40" w:rsidRDefault="002658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236F40" w:rsidRDefault="00265838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</w:t>
      </w:r>
      <w:r>
        <w:t xml:space="preserve"> в виде:</w:t>
      </w:r>
    </w:p>
    <w:p w:rsidR="00236F40" w:rsidRDefault="002658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q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236F40" w:rsidRDefault="00265838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</w:t>
      </w:r>
      <w:r>
        <w:t xml:space="preserve">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:rsidR="00236F40" w:rsidRDefault="00265838">
      <w:pPr>
        <w:pStyle w:val="a0"/>
      </w:pPr>
      <w:r>
        <w:t>В этом случае уравнение можно заменить алгебраическим соотношением</w:t>
      </w:r>
    </w:p>
    <w:p w:rsidR="00236F40" w:rsidRDefault="00265838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236F40" w:rsidRDefault="00265838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:rsidR="00236F40" w:rsidRDefault="002658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</m:e>
          </m:d>
        </m:oMath>
      </m:oMathPara>
    </w:p>
    <w:p w:rsidR="00236F40" w:rsidRDefault="00265838">
      <w:pPr>
        <w:pStyle w:val="FirstParagraph"/>
      </w:pPr>
      <w:r>
        <w:t>Тогда уравнения динамики оборотных средств приобретает вид</w:t>
      </w:r>
    </w:p>
    <w:p w:rsidR="00236F40" w:rsidRDefault="002658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:rsidR="00236F40" w:rsidRDefault="00265838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236F40" w:rsidRDefault="0026583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:rsidR="00236F40" w:rsidRDefault="00265838">
      <w:pPr>
        <w:pStyle w:val="FirstParagraph"/>
      </w:pPr>
      <w:r>
        <w:t>где</w:t>
      </w:r>
    </w:p>
    <w:p w:rsidR="00236F40" w:rsidRDefault="002658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τ</m:t>
                  </m:r>
                </m:num>
                <m:den>
                  <m:r>
                    <w:rPr>
                      <w:rFonts w:ascii="Cambria Math" w:hAnsi="Cambria Math"/>
                    </w:rPr>
                    <m:t>δ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236F40" w:rsidRDefault="00265838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 означает, что в этих условиях фирма не может функционировать стабильно, то есть, терпит ба</w:t>
      </w:r>
      <w:r>
        <w:t xml:space="preserve">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:rsidR="00236F40" w:rsidRDefault="00265838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:rsidR="00236F40" w:rsidRDefault="0026583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:rsidR="00236F40" w:rsidRDefault="00265838">
      <w:pPr>
        <w:pStyle w:val="FirstParagraph"/>
      </w:pPr>
      <w:r>
        <w:t>Пе</w:t>
      </w:r>
      <w:r>
        <w:t xml:space="preserve">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</w:t>
      </w:r>
      <w:r>
        <w:t>соответствует начальному капиталу, необходимому для входа в рынок.</w:t>
      </w:r>
    </w:p>
    <w:p w:rsidR="00236F40" w:rsidRDefault="00265838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</w:t>
      </w:r>
      <w:r>
        <w:t xml:space="preserve">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:rsidR="00236F40" w:rsidRDefault="00265838">
      <w:pPr>
        <w:pStyle w:val="1"/>
      </w:pPr>
      <w:bookmarkStart w:id="4" w:name="задание"/>
      <w:bookmarkEnd w:id="3"/>
      <w:r>
        <w:t>Задание</w:t>
      </w:r>
    </w:p>
    <w:p w:rsidR="00236F40" w:rsidRDefault="00265838">
      <w:pPr>
        <w:pStyle w:val="FirstParagraph"/>
      </w:pPr>
      <w:r>
        <w:rPr>
          <w:b/>
          <w:bCs/>
        </w:rPr>
        <w:t>Вариант 62</w:t>
      </w:r>
    </w:p>
    <w:p w:rsidR="00236F40" w:rsidRDefault="00265838">
      <w:pPr>
        <w:pStyle w:val="a0"/>
      </w:pPr>
      <w:r>
        <w:rPr>
          <w:b/>
          <w:bCs/>
        </w:rPr>
        <w:t>Случай 1</w:t>
      </w:r>
    </w:p>
    <w:p w:rsidR="00236F40" w:rsidRDefault="00265838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Счит</w:t>
      </w:r>
      <w:r>
        <w:t>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</w:t>
      </w:r>
      <w:r>
        <w:t>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</w:t>
      </w:r>
      <w:r>
        <w:t>емой уравнений:</w:t>
      </w:r>
    </w:p>
    <w:p w:rsidR="00236F40" w:rsidRDefault="002658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36F40" w:rsidRDefault="00265838">
      <w:pPr>
        <w:pStyle w:val="FirstParagraph"/>
      </w:pPr>
      <w:r>
        <w:t>где</w:t>
      </w:r>
    </w:p>
    <w:p w:rsidR="00236F40" w:rsidRDefault="0026583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236F40" w:rsidRDefault="00265838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:rsidR="00236F40" w:rsidRDefault="00265838">
      <w:pPr>
        <w:pStyle w:val="a0"/>
      </w:pPr>
      <w:r>
        <w:rPr>
          <w:b/>
          <w:bCs/>
        </w:rPr>
        <w:t>Случай 2</w:t>
      </w:r>
    </w:p>
    <w:p w:rsidR="00236F40" w:rsidRDefault="00265838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</w:t>
      </w:r>
      <w:r>
        <w:t xml:space="preserve">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</w:t>
      </w:r>
      <w:r>
        <w:t xml:space="preserve"> 1 и фирмы 2 описывается следующей системой уравнений:</w:t>
      </w:r>
    </w:p>
    <w:p w:rsidR="00236F40" w:rsidRDefault="002658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62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36F40" w:rsidRDefault="00265838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:rsidR="00236F40" w:rsidRDefault="00265838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7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4</m:t>
          </m:r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</m:t>
          </m:r>
        </m:oMath>
      </m:oMathPara>
    </w:p>
    <w:p w:rsidR="00236F40" w:rsidRDefault="002658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5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2</m:t>
          </m:r>
        </m:oMath>
      </m:oMathPara>
    </w:p>
    <w:p w:rsidR="00236F40" w:rsidRDefault="00265838">
      <w:pPr>
        <w:pStyle w:val="FirstParagraph"/>
      </w:pPr>
      <w:r>
        <w:rPr>
          <w:b/>
          <w:bCs/>
        </w:rPr>
        <w:t>Выполнение работы</w:t>
      </w:r>
    </w:p>
    <w:p w:rsidR="00236F40" w:rsidRDefault="00265838">
      <w:pPr>
        <w:pStyle w:val="a0"/>
      </w:pPr>
      <w:r>
        <w:t>Напишем программму на julia для двух случаев (см. рис. 1).</w:t>
      </w:r>
    </w:p>
    <w:p w:rsidR="00236F40" w:rsidRDefault="0026583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45808"/>
            <wp:effectExtent l="0" t="0" r="0" b="0"/>
            <wp:docPr id="24" name="Picture" descr="Рисунок 1. Код на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i.imgur.com/t16gT9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1. Код на julia</w:t>
      </w:r>
    </w:p>
    <w:p w:rsidR="00236F40" w:rsidRDefault="00265838">
      <w:pPr>
        <w:pStyle w:val="a0"/>
      </w:pPr>
      <w:r>
        <w:t>Рисунок 1. Код на julia</w:t>
      </w:r>
    </w:p>
    <w:p w:rsidR="00236F40" w:rsidRDefault="00265838">
      <w:pPr>
        <w:pStyle w:val="a0"/>
      </w:pPr>
      <w:r>
        <w:t>После выполнения получаем соответсвующие графики (см. рис. 2-3)</w:t>
      </w:r>
    </w:p>
    <w:p w:rsidR="00236F40" w:rsidRDefault="0026583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67000"/>
            <wp:effectExtent l="0" t="0" r="0" b="0"/>
            <wp:docPr id="27" name="Picture" descr="Рисунок 2.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i.imgur.com/W1h8du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2. График для</w:t>
      </w:r>
      <w:r>
        <w:t xml:space="preserve"> случая 1</w:t>
      </w:r>
    </w:p>
    <w:p w:rsidR="00236F40" w:rsidRDefault="00265838">
      <w:pPr>
        <w:pStyle w:val="a0"/>
      </w:pPr>
      <w:r>
        <w:lastRenderedPageBreak/>
        <w:t>Рисунок 2. График для случая 1</w:t>
      </w:r>
    </w:p>
    <w:p w:rsidR="00236F40" w:rsidRDefault="0026583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67000"/>
            <wp:effectExtent l="0" t="0" r="0" b="0"/>
            <wp:docPr id="30" name="Picture" descr="Рисунок 3.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i.imgur.com/OvkeW3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3. График для случая 2</w:t>
      </w:r>
    </w:p>
    <w:p w:rsidR="00236F40" w:rsidRDefault="00265838">
      <w:pPr>
        <w:pStyle w:val="a0"/>
      </w:pPr>
      <w:r>
        <w:t>Рисунок 3. График для случая 2</w:t>
      </w:r>
    </w:p>
    <w:p w:rsidR="00236F40" w:rsidRDefault="00265838">
      <w:pPr>
        <w:pStyle w:val="a0"/>
      </w:pPr>
      <w:r>
        <w:t>Написали программы на Openmodelica (см. рис. 4).</w:t>
      </w:r>
    </w:p>
    <w:p w:rsidR="00236F40" w:rsidRDefault="0026583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36922"/>
            <wp:effectExtent l="0" t="0" r="0" b="0"/>
            <wp:docPr id="33" name="Picture" descr="Рисунок 4. Код на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i.imgur.com/zZQjbc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4. Код на openmodelica</w:t>
      </w:r>
    </w:p>
    <w:p w:rsidR="00236F40" w:rsidRDefault="00265838">
      <w:pPr>
        <w:pStyle w:val="a0"/>
      </w:pPr>
      <w:r>
        <w:t>Рисунок 4. Код на openmodelica</w:t>
      </w:r>
    </w:p>
    <w:p w:rsidR="00236F40" w:rsidRDefault="00265838">
      <w:pPr>
        <w:pStyle w:val="a0"/>
      </w:pPr>
      <w:r>
        <w:t>Теперь получаем графики (см. рис. 5-6)</w:t>
      </w:r>
    </w:p>
    <w:p w:rsidR="00236F40" w:rsidRDefault="0026583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04598"/>
            <wp:effectExtent l="0" t="0" r="0" b="0"/>
            <wp:docPr id="36" name="Picture" descr="Рисунок 5.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i.imgur.com/ZZecLgw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5. График для случая 1</w:t>
      </w:r>
    </w:p>
    <w:p w:rsidR="00236F40" w:rsidRDefault="00265838">
      <w:pPr>
        <w:pStyle w:val="a0"/>
      </w:pPr>
      <w:r>
        <w:t>Рисунок 5. График для случая 1</w:t>
      </w:r>
    </w:p>
    <w:p w:rsidR="00236F40" w:rsidRDefault="0026583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846502"/>
            <wp:effectExtent l="0" t="0" r="0" b="0"/>
            <wp:docPr id="39" name="Picture" descr="Рисунок 6.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i.imgur.com/Kzi1Ly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F40" w:rsidRDefault="00265838">
      <w:pPr>
        <w:pStyle w:val="ImageCaption"/>
      </w:pPr>
      <w:r>
        <w:t>Рисунок 6. График для случая 2</w:t>
      </w:r>
    </w:p>
    <w:p w:rsidR="00236F40" w:rsidRDefault="00265838">
      <w:pPr>
        <w:pStyle w:val="a0"/>
      </w:pPr>
      <w:r>
        <w:t>Рисунок 6. График для случая 2</w:t>
      </w:r>
    </w:p>
    <w:p w:rsidR="00236F40" w:rsidRDefault="00265838">
      <w:r>
        <w:pict>
          <v:rect id="_x0000_i1027" style="width:0;height:1.5pt" o:hralign="center" o:hrstd="t" o:hr="t"/>
        </w:pict>
      </w:r>
    </w:p>
    <w:p w:rsidR="00236F40" w:rsidRDefault="00265838">
      <w:pPr>
        <w:pStyle w:val="FirstParagraph"/>
      </w:pPr>
      <w:r>
        <w:rPr>
          <w:b/>
          <w:bCs/>
        </w:rPr>
        <w:t>Вывод:</w:t>
      </w:r>
      <w:r>
        <w:t xml:space="preserve"> построили график для модели конкуренции двух фирм с помощью julia, openmodelica</w:t>
      </w:r>
    </w:p>
    <w:p w:rsidR="00236F40" w:rsidRDefault="00265838">
      <w:r>
        <w:pict>
          <v:rect id="_x0000_i1028" style="width:0;height:1.5pt" o:hralign="center" o:hrstd="t" o:hr="t"/>
        </w:pict>
      </w:r>
    </w:p>
    <w:p w:rsidR="00236F40" w:rsidRDefault="00265838">
      <w:pPr>
        <w:pStyle w:val="FirstParagraph"/>
      </w:pPr>
      <w:r>
        <w:rPr>
          <w:b/>
          <w:bCs/>
        </w:rPr>
        <w:t>Список литературы</w:t>
      </w:r>
    </w:p>
    <w:p w:rsidR="00236F40" w:rsidRDefault="00265838">
      <w:pPr>
        <w:pStyle w:val="Compact"/>
        <w:numPr>
          <w:ilvl w:val="0"/>
          <w:numId w:val="2"/>
        </w:numPr>
      </w:pPr>
      <w:r>
        <w:t>Лабораторная работ</w:t>
      </w:r>
      <w:r>
        <w:t>а №8</w:t>
      </w:r>
      <w:bookmarkEnd w:id="4"/>
    </w:p>
    <w:sectPr w:rsidR="00236F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5838" w:rsidRDefault="00265838">
      <w:pPr>
        <w:spacing w:after="0"/>
      </w:pPr>
      <w:r>
        <w:separator/>
      </w:r>
    </w:p>
  </w:endnote>
  <w:endnote w:type="continuationSeparator" w:id="0">
    <w:p w:rsidR="00265838" w:rsidRDefault="002658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5838" w:rsidRDefault="00265838">
      <w:r>
        <w:separator/>
      </w:r>
    </w:p>
  </w:footnote>
  <w:footnote w:type="continuationSeparator" w:id="0">
    <w:p w:rsidR="00265838" w:rsidRDefault="002658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9D2A4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CEA78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36F40"/>
    <w:rsid w:val="00236F40"/>
    <w:rsid w:val="00265838"/>
    <w:rsid w:val="008C55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0DABDE6-EB91-4A78-8676-F91528DB7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46</Words>
  <Characters>5963</Characters>
  <Application>Microsoft Office Word</Application>
  <DocSecurity>0</DocSecurity>
  <Lines>49</Lines>
  <Paragraphs>13</Paragraphs>
  <ScaleCrop>false</ScaleCrop>
  <Company/>
  <LinksUpToDate>false</LinksUpToDate>
  <CharactersWithSpaces>6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/>
  <cp:keywords/>
  <cp:lastModifiedBy>Ogulnur</cp:lastModifiedBy>
  <cp:revision>2</cp:revision>
  <dcterms:created xsi:type="dcterms:W3CDTF">2023-04-01T18:06:00Z</dcterms:created>
  <dcterms:modified xsi:type="dcterms:W3CDTF">2023-04-01T18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indent">
    <vt:lpwstr>True</vt:lpwstr>
  </property>
  <property fmtid="{D5CDD505-2E9C-101B-9397-08002B2CF9AE}" pid="5" name="linestretch">
    <vt:lpwstr>1.5</vt:lpwstr>
  </property>
  <property fmtid="{D5CDD505-2E9C-101B-9397-08002B2CF9AE}" pid="6" name="lof">
    <vt:lpwstr>True</vt:lpwstr>
  </property>
  <property fmtid="{D5CDD505-2E9C-101B-9397-08002B2CF9AE}" pid="7" name="lot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Математическое модел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